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Kenya</w:t>
      </w:r>
      <w:r>
        <w:t xml:space="preserve"> </w:t>
      </w:r>
      <w:r>
        <w:t xml:space="preserve">Nairobi</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Academic Researcher position at [Institution Name] in Kenya Nairobi. As a dedicated scholar with over [X years] of experience in interdisciplinary research, I am eager to contribute my expertise in [Your Field of Expertise, e.g., environmental science, public health, or social sciences] to advance cutting-edge academic initiatives within the vibrant academic community of Kenya Nairobi. This opportunity aligns perfectly with my professional goals and passion for fostering impactful research that addresses regional challenges while contributing to global knowledge.</w:t>
      </w:r>
    </w:p>
    <w:p>
      <w:pPr>
        <w:pStyle w:val="BodyText"/>
      </w:pPr>
      <w:r>
        <w:t xml:space="preserve">As an Academic Researcher, I have consistently focused on bridging theoretical inquiry with practical solutions, particularly in contexts where research can drive sustainable development. My work in [specific research areas, e.g., climate resilience, community health programs, or technological innovation] has been deeply influenced by my commitment to understanding and addressing the unique socio-economic and environmental dynamics of regions like Kenya Nairobi. This region, with its dynamic academic institutions and diverse ecosystems, offers an unparalleled platform for transformative research that can influence policy, education, and community empowerment.</w:t>
      </w:r>
    </w:p>
    <w:p>
      <w:pPr>
        <w:pStyle w:val="BodyText"/>
      </w:pPr>
      <w:r>
        <w:t xml:space="preserve">During my tenure as [Your Previous Position] at [Previous Institution], I led projects that emphasized collaboration between local stakeholders and international partners. For instance, my research on [specific project or study] in partnership with [local organizations or universities in Kenya] not only resulted in publications in high-impact journals but also informed actionable strategies for improving agricultural practices among smallholder farmers. These experiences have honed my ability to navigate complex research environments, secure funding through competitive grants, and mentor emerging scholars—skills I am eager to apply in the academic ecosystem of Kenya Nairobi.</w:t>
      </w:r>
    </w:p>
    <w:p>
      <w:pPr>
        <w:pStyle w:val="BodyText"/>
      </w:pPr>
      <w:r>
        <w:t xml:space="preserve">What draws me specifically to Kenya Nairobi is its reputation as a hub for innovation and intellectual exchange. Institutions such as [Kenyatta University, University of Nairobi, or other local universities] are at the forefront of research that tackles pressing issues like urbanization, biodiversity conservation, and public health disparities. I am particularly inspired by the work of [mention specific researchers or initiatives in Nairobi], which aligns with my own focus on [your research area]. I am confident that my background in [your field] and my proven ability to design and execute rigorous studies would make me a valuable asset to your team.</w:t>
      </w:r>
    </w:p>
    <w:p>
      <w:pPr>
        <w:pStyle w:val="BodyText"/>
      </w:pPr>
      <w:r>
        <w:t xml:space="preserve">As an Academic Researcher, I prioritize methodological rigor, ethical integrity, and the dissemination of knowledge through both academic and public forums. My recent publication in [Journal Name] on [topic] underscores my commitment to producing work that is both academically sound and socially relevant. Additionally, I have experience in teaching graduate courses and mentoring students from diverse cultural backgrounds, which has reinforced my belief in the power of education to drive systemic change. In Kenya Nairobi, I see an opportunity to contribute not only as a researcher but also as a collaborator who can help build capacity within the local academic community.</w:t>
      </w:r>
    </w:p>
    <w:p>
      <w:pPr>
        <w:pStyle w:val="BodyText"/>
      </w:pPr>
      <w:r>
        <w:t xml:space="preserve">One of my core strengths is my ability to adapt research frameworks to local contexts. For example, in my work on [specific project], I integrated community-based participatory methods to ensure that findings were co-created with stakeholders, resulting in more equitable and sustainable outcomes. This approach resonates deeply with the mission of institutions in Kenya Nairobi, where research is often rooted in addressing real-world challenges. I am particularly interested in exploring partnerships with local NGOs, government agencies, and international organizations to expand the reach and impact of my work.</w:t>
      </w:r>
    </w:p>
    <w:p>
      <w:pPr>
        <w:pStyle w:val="BodyText"/>
      </w:pPr>
      <w:r>
        <w:t xml:space="preserve">Furthermore, I am well-versed in leveraging technology and data analytics to enhance research outcomes. My proficiency in [software/tools, e.g., R programming, GIS mapping, or qualitative analysis tools] has allowed me to produce insights that are both innovative and scalable. In Kenya Nairobi’s rapidly evolving academic landscape, where digital transformation is gaining momentum, I am excited to contribute my technical expertise while also learning from the region’s unique challenges and opportunities.</w:t>
      </w:r>
    </w:p>
    <w:p>
      <w:pPr>
        <w:pStyle w:val="BodyText"/>
      </w:pPr>
      <w:r>
        <w:t xml:space="preserve">I am especially drawn to [Institution Name] because of its dedication to [mention specific values or initiatives of the institution, e.g., "interdisciplinary collaboration," "community engagement," or "sustainable development"]. This aligns seamlessly with my own research philosophy, which emphasizes the importance of cross-sectoral partnerships and knowledge co-creation. I am confident that my skills in [specific skills, e.g., grant writing, data analysis, or curriculum development] would enable me to contribute meaningfully to your ongoing projects while also fostering a culture of excellence and innovation.</w:t>
      </w:r>
    </w:p>
    <w:p>
      <w:pPr>
        <w:pStyle w:val="BodyText"/>
      </w:pPr>
      <w:r>
        <w:t xml:space="preserve">In conclusion, I am eager to bring my expertise as an Academic Researcher to Kenya Nairobi and collaborate with [Institution Name] in advancing research that is both locally relevant and globally impactful. I am particularly interested in exploring opportunities to mentor students, co-author publications, and engage with the broader academic network in the region. Thank you for considering my application. I would be honored to contribute my skills and passion to your institution’s mission and look forward to the possibility of discussing how I can support your research goals.</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ademic Researcher Position in Kenya Nairobi</dc:title>
  <dc:creator/>
  <dc:language>en</dc:language>
  <cp:keywords/>
  <dcterms:created xsi:type="dcterms:W3CDTF">2026-07-23T17:09:44Z</dcterms:created>
  <dcterms:modified xsi:type="dcterms:W3CDTF">2026-07-23T17:09:44Z</dcterms:modified>
</cp:coreProperties>
</file>

<file path=docProps/custom.xml><?xml version="1.0" encoding="utf-8"?>
<Properties xmlns="http://schemas.openxmlformats.org/officeDocument/2006/custom-properties" xmlns:vt="http://schemas.openxmlformats.org/officeDocument/2006/docPropsVTypes"/>
</file>